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5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Kare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Section 2A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eight vs.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B</w:t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2C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ction 3A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der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57b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5: Data Visualization</dc:title>
  <dc:creator>Karen Li</dc:creator>
  <dcterms:created xsi:type="dcterms:W3CDTF">2019-01-24T17:36:03Z</dcterms:created>
  <dcterms:modified xsi:type="dcterms:W3CDTF">2019-01-24T17:36:03Z</dcterms:modified>
</cp:coreProperties>
</file>